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B123C" w14:textId="77777777" w:rsidR="00393CEB" w:rsidRDefault="00393CEB" w:rsidP="00393CEB">
      <w:pPr>
        <w:pStyle w:val="1"/>
      </w:pPr>
      <w:r>
        <w:t>P</w:t>
      </w:r>
      <w:r>
        <w:rPr>
          <w:rFonts w:hint="eastAsia"/>
        </w:rPr>
        <w:t>ub</w:t>
      </w:r>
      <w:r>
        <w:t>lic info</w:t>
      </w:r>
    </w:p>
    <w:p w14:paraId="5266E6E8" w14:textId="40ADCC27" w:rsidR="00393CEB" w:rsidRPr="00393CEB" w:rsidRDefault="00393CEB" w:rsidP="00393CE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earch based on departure city, arrival city, departure date and/or arrival date</w:t>
      </w:r>
    </w:p>
    <w:p w14:paraId="34013412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2D37551B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EC8B9FC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593D5D5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37F2BB1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" AND ad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"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0BBDA93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1BD18DD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4E6F997F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A60745B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515CA205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 AND aa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9C08749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1A12E3D3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1BAC322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departure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4DCD301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697BD88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departure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64EE105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4B1B7C1F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8757C1D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arrival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E274FFB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55343C4E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arrival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BAB88D9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 AND status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</w:p>
    <w:p w14:paraId="657B755A" w14:textId="38437979" w:rsidR="00393CEB" w:rsidRPr="00640354" w:rsidRDefault="00393CEB" w:rsidP="00393CE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A</w:t>
      </w:r>
      <w:r>
        <w:t>bstract search</w:t>
      </w:r>
    </w:p>
    <w:p w14:paraId="0C620AA6" w14:textId="77777777" w:rsidR="00393CEB" w:rsidRPr="00393CEB" w:rsidRDefault="00393CEB" w:rsidP="00393CE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status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(departure_airport LIKE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rrival_airport LIKE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d.airport_city LIKE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a.airport_city LIKE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560B7F7" w14:textId="14144F92" w:rsidR="00640354" w:rsidRDefault="00640354" w:rsidP="0064035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earch based flight number</w:t>
      </w:r>
    </w:p>
    <w:p w14:paraId="78977D58" w14:textId="77777777" w:rsidR="00640354" w:rsidRPr="00640354" w:rsidRDefault="00640354" w:rsidP="0064035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lastRenderedPageBreak/>
        <w:t>quer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SELECT * FROM flight WHERE airline_name=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flight_num=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4035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flight_number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7C87143" w14:textId="7DC92425" w:rsidR="00D4597B" w:rsidRDefault="00D4597B" w:rsidP="00640354">
      <w:pPr>
        <w:pStyle w:val="1"/>
      </w:pPr>
      <w:r>
        <w:rPr>
          <w:rFonts w:hint="eastAsia"/>
        </w:rPr>
        <w:t>L</w:t>
      </w:r>
      <w:r>
        <w:t>ogin</w:t>
      </w:r>
    </w:p>
    <w:p w14:paraId="287C9874" w14:textId="40C45D97" w:rsidR="00D4597B" w:rsidRPr="00D4597B" w:rsidRDefault="00D4597B" w:rsidP="00D4597B">
      <w:pPr>
        <w:pStyle w:val="a3"/>
        <w:numPr>
          <w:ilvl w:val="0"/>
          <w:numId w:val="8"/>
        </w:numPr>
        <w:ind w:firstLineChars="0"/>
      </w:pPr>
      <w:r>
        <w:t>Check whether password is correct for customer</w:t>
      </w:r>
    </w:p>
    <w:p w14:paraId="42CCAA3B" w14:textId="77777777" w:rsidR="00D4597B" w:rsidRPr="00D4597B" w:rsidRDefault="00D4597B" w:rsidP="00D4597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SELECT md5(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D4597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4314102" w14:textId="77777777" w:rsidR="00D4597B" w:rsidRPr="00D4597B" w:rsidRDefault="00D4597B" w:rsidP="00D4597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SELECT name FROM customer WHERE email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password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D4597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) </w:t>
      </w:r>
    </w:p>
    <w:p w14:paraId="5BD0E3D0" w14:textId="0E3090CD" w:rsidR="00D4597B" w:rsidRDefault="00D4597B" w:rsidP="00D4597B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C</w:t>
      </w:r>
      <w:r>
        <w:t>heck whether password is correct for agent</w:t>
      </w:r>
    </w:p>
    <w:p w14:paraId="1B583A3E" w14:textId="135D9DF6" w:rsidR="00D4597B" w:rsidRPr="00D4597B" w:rsidRDefault="00D4597B" w:rsidP="00D4597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SELECT md5(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D4597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19385A0" w14:textId="782FBE1E" w:rsidR="00D4597B" w:rsidRPr="00D4597B" w:rsidRDefault="00D4597B" w:rsidP="00D4597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booking_agent WHERE email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password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booking_agent_id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D4597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i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) </w:t>
      </w:r>
    </w:p>
    <w:p w14:paraId="68588492" w14:textId="562C8179" w:rsidR="00D4597B" w:rsidRDefault="00D4597B" w:rsidP="00D4597B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C</w:t>
      </w:r>
      <w:r>
        <w:t>heck whether password is correct for staff</w:t>
      </w:r>
    </w:p>
    <w:p w14:paraId="23BA7E90" w14:textId="53AD176C" w:rsidR="00D4597B" w:rsidRPr="00D4597B" w:rsidRDefault="00D4597B" w:rsidP="00D4597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SELECT md5(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D4597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4B1F8C8" w14:textId="046FD341" w:rsidR="00D4597B" w:rsidRPr="00D4597B" w:rsidRDefault="00D4597B" w:rsidP="00D4597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SELECT username FROM airline_staff WHERE username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password=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D4597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D4597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D4597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D4597B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D4597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) </w:t>
      </w:r>
    </w:p>
    <w:p w14:paraId="4ADAAC36" w14:textId="0E1070EA" w:rsidR="00640354" w:rsidRDefault="00640354" w:rsidP="00640354">
      <w:pPr>
        <w:pStyle w:val="1"/>
      </w:pPr>
      <w:r>
        <w:rPr>
          <w:rFonts w:hint="eastAsia"/>
        </w:rPr>
        <w:t>R</w:t>
      </w:r>
      <w:r>
        <w:t>egister</w:t>
      </w:r>
    </w:p>
    <w:p w14:paraId="7B04650F" w14:textId="47222D7E" w:rsidR="00B76CF0" w:rsidRDefault="00B76CF0" w:rsidP="00B76CF0">
      <w:pPr>
        <w:pStyle w:val="a3"/>
        <w:numPr>
          <w:ilvl w:val="0"/>
          <w:numId w:val="2"/>
        </w:numPr>
        <w:ind w:firstLineChars="0"/>
      </w:pPr>
      <w:r>
        <w:t>Password encoding</w:t>
      </w:r>
    </w:p>
    <w:p w14:paraId="081A6384" w14:textId="053812BE" w:rsidR="00B76CF0" w:rsidRPr="00786ED1" w:rsidRDefault="00786ED1" w:rsidP="00786ED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SELECT md5(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86ED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D084D66" w14:textId="5BF487AA" w:rsidR="00640354" w:rsidRDefault="00640354" w:rsidP="00640354">
      <w:pPr>
        <w:pStyle w:val="a3"/>
        <w:numPr>
          <w:ilvl w:val="0"/>
          <w:numId w:val="2"/>
        </w:numPr>
        <w:ind w:firstLineChars="0"/>
      </w:pPr>
      <w:r>
        <w:t>Check whether the customer email is already used</w:t>
      </w:r>
    </w:p>
    <w:p w14:paraId="1A1AEFE5" w14:textId="77777777" w:rsidR="00640354" w:rsidRPr="00640354" w:rsidRDefault="00640354" w:rsidP="0064035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customer WHERE email=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4035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47597F7" w14:textId="471435C4" w:rsidR="00640354" w:rsidRDefault="00640354" w:rsidP="00640354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R</w:t>
      </w:r>
      <w:r>
        <w:t>egister for a customer</w:t>
      </w:r>
    </w:p>
    <w:p w14:paraId="4ADB5840" w14:textId="77777777" w:rsidR="00640354" w:rsidRPr="00640354" w:rsidRDefault="00640354" w:rsidP="0064035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customer VALUES(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4035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name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building_number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street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cit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state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phone_number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passport_number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passport_expiration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passport_countr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date_of_birth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3B1E634" w14:textId="61293EB8" w:rsidR="00640354" w:rsidRPr="00640354" w:rsidRDefault="00640354" w:rsidP="0064035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CREATE USER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customer_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IDENTIFIED BY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4035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EE9D146" w14:textId="06580F29" w:rsidR="00640354" w:rsidRPr="00640354" w:rsidRDefault="00640354" w:rsidP="0064035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GRANT customer_role TO 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customer_</w:t>
      </w:r>
      <w:r w:rsidRPr="0064035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64035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40354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4035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40354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64035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4C2E16A" w14:textId="77709065" w:rsidR="00786ED1" w:rsidRDefault="00786ED1" w:rsidP="00786ED1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C</w:t>
      </w:r>
      <w:r>
        <w:t>heck whether the agent email is used</w:t>
      </w:r>
    </w:p>
    <w:p w14:paraId="2DB2A1C7" w14:textId="77777777" w:rsidR="00786ED1" w:rsidRPr="00786ED1" w:rsidRDefault="00786ED1" w:rsidP="00786ED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booking_agent WHERE email=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86ED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24938B6" w14:textId="35E4739A" w:rsidR="00786ED1" w:rsidRDefault="00786ED1" w:rsidP="00786ED1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C</w:t>
      </w:r>
      <w:r>
        <w:t>heck whether the agent id is used</w:t>
      </w:r>
    </w:p>
    <w:p w14:paraId="0E92EC85" w14:textId="77777777" w:rsidR="00786ED1" w:rsidRPr="00786ED1" w:rsidRDefault="00786ED1" w:rsidP="00786ED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booking_agent WHERE booking_agent_id=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86ED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booking_agent_id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3EF76FC" w14:textId="2499F878" w:rsidR="00786ED1" w:rsidRDefault="00786ED1" w:rsidP="00786ED1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R</w:t>
      </w:r>
      <w:r>
        <w:t>egister for an agent</w:t>
      </w:r>
    </w:p>
    <w:p w14:paraId="2C2FB608" w14:textId="77777777" w:rsidR="00786ED1" w:rsidRPr="00786ED1" w:rsidRDefault="00786ED1" w:rsidP="00786ED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booking_agent VALUES(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86ED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booking_agent_id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7A1715D" w14:textId="09B68841" w:rsidR="00786ED1" w:rsidRPr="00786ED1" w:rsidRDefault="00786ED1" w:rsidP="00786ED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CREATE USER 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agent_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IDENTIFIED BY 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86ED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A3A3B17" w14:textId="3A95DF62" w:rsidR="00786ED1" w:rsidRPr="00786ED1" w:rsidRDefault="00786ED1" w:rsidP="00786ED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GRANT agent_role TO 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agent_</w:t>
      </w:r>
      <w:r w:rsidRPr="00786ED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786ED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86ED1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86ED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86ED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86ED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3171BAF" w14:textId="2D507738" w:rsidR="00C32983" w:rsidRDefault="00C32983" w:rsidP="00C32983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C</w:t>
      </w:r>
      <w:r>
        <w:t>heck whether the staff username is used</w:t>
      </w:r>
    </w:p>
    <w:p w14:paraId="74A2BEFD" w14:textId="77777777" w:rsidR="00C32983" w:rsidRPr="00C32983" w:rsidRDefault="00C32983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'SELECT username FROM airline_staff WHERE username=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3298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B193D18" w14:textId="0C1746F3" w:rsidR="00C32983" w:rsidRDefault="00C32983" w:rsidP="00C32983">
      <w:pPr>
        <w:pStyle w:val="a3"/>
        <w:numPr>
          <w:ilvl w:val="0"/>
          <w:numId w:val="2"/>
        </w:numPr>
        <w:ind w:firstLineChars="0"/>
      </w:pPr>
      <w:r>
        <w:lastRenderedPageBreak/>
        <w:t>Register for a staff</w:t>
      </w:r>
    </w:p>
    <w:p w14:paraId="2774938B" w14:textId="77777777" w:rsidR="00C32983" w:rsidRPr="00C32983" w:rsidRDefault="00C32983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airline_staff VALUES(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3298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first_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last_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date_of_birth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C466F8E" w14:textId="2A3ED465" w:rsidR="00C32983" w:rsidRPr="00C32983" w:rsidRDefault="00C32983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CREATE USER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staff_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IDENTIFIED BY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3298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password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D66A11A" w14:textId="7183B49D" w:rsidR="00C32983" w:rsidRDefault="00C32983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GRANT staff_role TO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staff_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3298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67923C3" w14:textId="191CDCB5" w:rsidR="000052C6" w:rsidRDefault="000052C6" w:rsidP="000052C6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r>
        <w:t>L</w:t>
      </w:r>
      <w:r>
        <w:rPr>
          <w:rFonts w:hint="eastAsia"/>
        </w:rPr>
        <w:t>og</w:t>
      </w:r>
      <w:r>
        <w:t>out</w:t>
      </w:r>
    </w:p>
    <w:p w14:paraId="64B4D090" w14:textId="77777777" w:rsidR="000052C6" w:rsidRPr="00C32983" w:rsidRDefault="000052C6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</w:p>
    <w:p w14:paraId="0F9F1235" w14:textId="687C7CE7" w:rsidR="000A76E2" w:rsidRDefault="000A76E2" w:rsidP="000A76E2">
      <w:pPr>
        <w:pStyle w:val="1"/>
      </w:pPr>
      <w:r>
        <w:rPr>
          <w:rFonts w:hint="eastAsia"/>
        </w:rPr>
        <w:t>C</w:t>
      </w:r>
      <w:r>
        <w:t>ustomer page</w:t>
      </w:r>
    </w:p>
    <w:p w14:paraId="391A4F76" w14:textId="1710568E" w:rsidR="000A76E2" w:rsidRDefault="000A76E2" w:rsidP="000A76E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V</w:t>
      </w:r>
      <w:r>
        <w:t>iew my flight</w:t>
      </w:r>
    </w:p>
    <w:p w14:paraId="6658A330" w14:textId="68D549D8" w:rsidR="000A76E2" w:rsidRPr="000A76E2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(customer JOIN purchases ON(customer.email=purchases.customer_email)) NATURAL JOIN ticket) NATURAL JOIN flight WHERE status=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email=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A76E2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0A76E2">
        <w:rPr>
          <w:rFonts w:ascii="Consolas" w:eastAsia="宋体" w:hAnsi="Consolas" w:cs="宋体"/>
          <w:color w:val="B5CEA8"/>
          <w:kern w:val="0"/>
          <w:sz w:val="15"/>
          <w:szCs w:val="15"/>
        </w:rPr>
        <w:t>9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0105AF2B" w14:textId="639F6DA7" w:rsidR="000A76E2" w:rsidRDefault="000A76E2" w:rsidP="000A76E2">
      <w:pPr>
        <w:pStyle w:val="a3"/>
        <w:numPr>
          <w:ilvl w:val="0"/>
          <w:numId w:val="3"/>
        </w:numPr>
        <w:ind w:firstLineChars="0"/>
      </w:pPr>
      <w:r>
        <w:t>Track a customer’s spending in a time interval</w:t>
      </w:r>
    </w:p>
    <w:p w14:paraId="5F9F1317" w14:textId="77777777" w:rsidR="000A76E2" w:rsidRPr="000A76E2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'CALL customer_ranged_spending(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A76E2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0A76E2">
        <w:rPr>
          <w:rFonts w:ascii="Consolas" w:eastAsia="宋体" w:hAnsi="Consolas" w:cs="宋体"/>
          <w:color w:val="B5CEA8"/>
          <w:kern w:val="0"/>
          <w:sz w:val="15"/>
          <w:szCs w:val="15"/>
        </w:rPr>
        <w:t>9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:],</w:t>
      </w: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customer_track_from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customer_track_to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F1D0A9C" w14:textId="168F2B6F" w:rsidR="000A76E2" w:rsidRDefault="000A76E2" w:rsidP="000A76E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T</w:t>
      </w:r>
      <w:r>
        <w:t>rack a customer’s recent spending</w:t>
      </w:r>
    </w:p>
    <w:p w14:paraId="66EBA78C" w14:textId="77777777" w:rsidR="000A76E2" w:rsidRPr="000A76E2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'CALL customer_recent_spending(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A76E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A76E2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A76E2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A76E2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0A76E2">
        <w:rPr>
          <w:rFonts w:ascii="Consolas" w:eastAsia="宋体" w:hAnsi="Consolas" w:cs="宋体"/>
          <w:color w:val="B5CEA8"/>
          <w:kern w:val="0"/>
          <w:sz w:val="15"/>
          <w:szCs w:val="15"/>
        </w:rPr>
        <w:t>9</w:t>
      </w:r>
      <w:r w:rsidRPr="000A76E2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7B5EE164" w14:textId="27A43AFD" w:rsidR="000A76E2" w:rsidRDefault="000A76E2" w:rsidP="000A76E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S</w:t>
      </w:r>
      <w:r>
        <w:t>earch based on departure city, arrival city, departure date and/or arrival date</w:t>
      </w:r>
    </w:p>
    <w:p w14:paraId="18DF53EC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4AA33F7A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3C714BE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773ACAB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BB3E878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" AND ad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"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FEA4751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9BED4DB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8F894B8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36E5BC4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BC35108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 AND aa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F089039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4691BF56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0661DE8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departure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8963B0D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46643F88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lastRenderedPageBreak/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departure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EE62E22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2F848D25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B27802A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arrival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56C75D2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2CF0B35C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arrival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91DA17F" w14:textId="77777777" w:rsidR="000A76E2" w:rsidRPr="00393CEB" w:rsidRDefault="000A76E2" w:rsidP="000A76E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 AND status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</w:p>
    <w:p w14:paraId="0FCFA24C" w14:textId="5D9F08EA" w:rsidR="00B76CF0" w:rsidRDefault="00B76CF0" w:rsidP="00B76CF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A</w:t>
      </w:r>
      <w:r>
        <w:t>bstract search</w:t>
      </w:r>
    </w:p>
    <w:p w14:paraId="5CB4C230" w14:textId="77777777" w:rsidR="00B76CF0" w:rsidRPr="00B76CF0" w:rsidRDefault="00B76CF0" w:rsidP="00B76CF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status=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(departure_airport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rrival_airport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d.airport_city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a.airport_city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B76CF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E43F253" w14:textId="3FB71CC5" w:rsidR="00B76CF0" w:rsidRDefault="00B76CF0" w:rsidP="00B76CF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S</w:t>
      </w:r>
      <w:r>
        <w:t>earch with flight number</w:t>
      </w:r>
    </w:p>
    <w:p w14:paraId="5F7F0A95" w14:textId="77777777" w:rsidR="00B76CF0" w:rsidRPr="00B76CF0" w:rsidRDefault="00B76CF0" w:rsidP="00B76CF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SELECT * FROM flight WHERE airline_name=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flight_num=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B76CF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flight_number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6F94A81" w14:textId="57FE9059" w:rsidR="00B76CF0" w:rsidRDefault="00B76CF0" w:rsidP="00B76CF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P</w:t>
      </w:r>
      <w:r>
        <w:t>urchase ticket</w:t>
      </w:r>
    </w:p>
    <w:p w14:paraId="708F462C" w14:textId="792141D5" w:rsidR="00B76CF0" w:rsidRPr="00B76CF0" w:rsidRDefault="00B76CF0" w:rsidP="00B76CF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CE9178"/>
          <w:kern w:val="0"/>
          <w:sz w:val="15"/>
          <w:szCs w:val="15"/>
        </w:rPr>
      </w:pP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CALL customer_purchase(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B76CF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EC31E00" w14:textId="41FF5AAA" w:rsidR="00B76CF0" w:rsidRDefault="00B76CF0" w:rsidP="00B76CF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purchases VALUES(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NULL,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B76CF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ticket_id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B76CF0">
        <w:rPr>
          <w:rFonts w:ascii="Consolas" w:eastAsia="宋体" w:hAnsi="Consolas" w:cs="宋体"/>
          <w:color w:val="B5CEA8"/>
          <w:kern w:val="0"/>
          <w:sz w:val="15"/>
          <w:szCs w:val="15"/>
        </w:rPr>
        <w:t>9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:],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toda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4BC16FB" w14:textId="638A1B32" w:rsidR="000052C6" w:rsidRDefault="000052C6" w:rsidP="000052C6">
      <w:pPr>
        <w:pStyle w:val="a3"/>
        <w:numPr>
          <w:ilvl w:val="0"/>
          <w:numId w:val="3"/>
        </w:numPr>
        <w:ind w:firstLineChars="0"/>
        <w:rPr>
          <w:rFonts w:hint="eastAsia"/>
        </w:rPr>
      </w:pPr>
      <w:r>
        <w:t>L</w:t>
      </w:r>
      <w:r>
        <w:rPr>
          <w:rFonts w:hint="eastAsia"/>
        </w:rPr>
        <w:t>og</w:t>
      </w:r>
      <w:r>
        <w:t>out</w:t>
      </w:r>
    </w:p>
    <w:p w14:paraId="7C4601B2" w14:textId="77777777" w:rsidR="000052C6" w:rsidRPr="00B76CF0" w:rsidRDefault="000052C6" w:rsidP="00B76CF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</w:p>
    <w:p w14:paraId="3D58437A" w14:textId="4E5D5755" w:rsidR="00B76CF0" w:rsidRDefault="008256D6" w:rsidP="008256D6">
      <w:pPr>
        <w:pStyle w:val="1"/>
      </w:pPr>
      <w:r>
        <w:rPr>
          <w:rFonts w:hint="eastAsia"/>
        </w:rPr>
        <w:t>A</w:t>
      </w:r>
      <w:r>
        <w:t>gent page</w:t>
      </w:r>
    </w:p>
    <w:p w14:paraId="6DEC4413" w14:textId="3521E684" w:rsidR="008256D6" w:rsidRDefault="008256D6" w:rsidP="008256D6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V</w:t>
      </w:r>
      <w:r>
        <w:t>iew my flight</w:t>
      </w:r>
    </w:p>
    <w:p w14:paraId="7B9142C5" w14:textId="77777777" w:rsidR="008256D6" w:rsidRPr="008256D6" w:rsidRDefault="008256D6" w:rsidP="008256D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8256D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8256D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8256D6">
        <w:rPr>
          <w:rFonts w:ascii="Consolas" w:eastAsia="宋体" w:hAnsi="Consolas" w:cs="宋体"/>
          <w:color w:val="CE9178"/>
          <w:kern w:val="0"/>
          <w:sz w:val="15"/>
          <w:szCs w:val="15"/>
        </w:rPr>
        <w:t>'SELECT customer_email, airline_name, flight_num, departure_airport, departure_time, arrival_airport, arrival_time, price, status, airplane_id FROM ((purchases NATURAL JOIN booking_agent) NATURAL JOIN ticket) NATURAL JOIN flight WHERE status=</w:t>
      </w:r>
      <w:r w:rsidRPr="008256D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8256D6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8256D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8256D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email=</w:t>
      </w:r>
      <w:r w:rsidRPr="008256D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8256D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8256D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8256D6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8256D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8256D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8256D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8256D6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8256D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145EDBF" w14:textId="47456F0C" w:rsidR="000D50E7" w:rsidRDefault="000D50E7" w:rsidP="000D50E7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T</w:t>
      </w:r>
      <w:r>
        <w:t>otal tickets</w:t>
      </w:r>
    </w:p>
    <w:p w14:paraId="04A76D40" w14:textId="77777777" w:rsidR="000D50E7" w:rsidRPr="000D50E7" w:rsidRDefault="000D50E7" w:rsidP="000D50E7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SELECT sum(price)*0.1 AS total_commission, avg(price)*0.1 AS avg_commission, COUNT(ticket_id) AS total_tickets FROM ((booking_agent NATURAL JOIN purchases) NATURAL JOIN ticket) NATURAL JOIN flight WHERE datediff(now(), purchase_date)&lt;=30 AND email=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50E7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70ED1AB" w14:textId="79AB99CE" w:rsidR="000D50E7" w:rsidRDefault="000D50E7" w:rsidP="000D50E7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R</w:t>
      </w:r>
      <w:r>
        <w:t>ank the customers by tickets in a time interval</w:t>
      </w:r>
    </w:p>
    <w:p w14:paraId="3060C10A" w14:textId="77777777" w:rsidR="000D50E7" w:rsidRPr="000D50E7" w:rsidRDefault="000D50E7" w:rsidP="000D50E7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CALL agent_customer_ticket_ranged(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50E7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0D50E7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:],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agent_commission_from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agent_commission_to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B36A3E0" w14:textId="44479914" w:rsidR="000D50E7" w:rsidRDefault="000D50E7" w:rsidP="000D50E7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R</w:t>
      </w:r>
      <w:r>
        <w:t>ank the customers by recent tickets</w:t>
      </w:r>
    </w:p>
    <w:p w14:paraId="039A2608" w14:textId="77777777" w:rsidR="000D50E7" w:rsidRPr="000D50E7" w:rsidRDefault="000D50E7" w:rsidP="000D50E7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CALL agent_customer_ticket(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50E7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0D50E7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2C16996B" w14:textId="4176A845" w:rsidR="000D50E7" w:rsidRDefault="000D50E7" w:rsidP="000D50E7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R</w:t>
      </w:r>
      <w:r>
        <w:t>ank the customers by commission in a time interval</w:t>
      </w:r>
    </w:p>
    <w:p w14:paraId="5593550E" w14:textId="77777777" w:rsidR="000D50E7" w:rsidRPr="000D50E7" w:rsidRDefault="000D50E7" w:rsidP="000D50E7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CALL agent_customer_commission_ranged(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50E7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0D50E7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:],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agent_commission_from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agent_commission_to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2973390" w14:textId="20B94BBC" w:rsidR="000D50E7" w:rsidRDefault="000D50E7" w:rsidP="000D50E7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R</w:t>
      </w:r>
      <w:r>
        <w:t>ank the customers by recent commission</w:t>
      </w:r>
    </w:p>
    <w:p w14:paraId="6DAAB6B4" w14:textId="5A00B19D" w:rsidR="000D50E7" w:rsidRPr="006D3C2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>'CALL agent_customer_commission(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D3C2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6D3C2B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48907861" w14:textId="4E536CF0" w:rsidR="006D3C2B" w:rsidRDefault="006D3C2B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C</w:t>
      </w:r>
      <w:r>
        <w:t>heck the airline(s)</w:t>
      </w:r>
    </w:p>
    <w:p w14:paraId="7B8201B2" w14:textId="28C95387" w:rsidR="006D3C2B" w:rsidRPr="006D3C2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 FROM booking_agent_work_for WHERE email=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D3C2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6D3C2B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74287A69" w14:textId="67AAB1C5" w:rsidR="006D3C2B" w:rsidRDefault="006D3C2B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S</w:t>
      </w:r>
      <w:r>
        <w:t>earch based on departure city, arrival city, departure date and/or arrival date</w:t>
      </w:r>
    </w:p>
    <w:p w14:paraId="4FED0C9F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540A20FA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23A00245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C83D6AD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8CF7ADE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" AND ad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"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AA9968D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7017B75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EEA2859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81AA6F0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1831F66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 AND aa.airport_city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E588091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44925E6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53FBF9E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departure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9A71326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996714C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departure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B8537F0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0BFEF64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E4FBD40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arrival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41C05B6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393CEB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213D934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arrival_time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=DATE_FORMAT(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393CEB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93CE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E8081AC" w14:textId="77777777" w:rsidR="006D3C2B" w:rsidRPr="00393CE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93CE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93CE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 AND status=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393CE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93CE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</w:p>
    <w:p w14:paraId="12FB7EE6" w14:textId="77777777" w:rsidR="006D3C2B" w:rsidRDefault="006D3C2B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A</w:t>
      </w:r>
      <w:r>
        <w:t>bstract search</w:t>
      </w:r>
    </w:p>
    <w:p w14:paraId="5540081B" w14:textId="77777777" w:rsidR="006D3C2B" w:rsidRPr="00B76CF0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status=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(departure_airport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lastRenderedPageBreak/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rrival_airport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d.airport_city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a.airport_city LIKE 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B76CF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483E9C0" w14:textId="77777777" w:rsidR="006D3C2B" w:rsidRDefault="006D3C2B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S</w:t>
      </w:r>
      <w:r>
        <w:t>earch with flight number</w:t>
      </w:r>
    </w:p>
    <w:p w14:paraId="23AB1A7B" w14:textId="77777777" w:rsidR="006D3C2B" w:rsidRPr="00B76CF0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SELECT * FROM flight WHERE airline_name=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flight_num=</w:t>
      </w:r>
      <w:r w:rsidRPr="00B76CF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B76CF0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B76CF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B76CF0">
        <w:rPr>
          <w:rFonts w:ascii="Consolas" w:eastAsia="宋体" w:hAnsi="Consolas" w:cs="宋体"/>
          <w:color w:val="9CDCFE"/>
          <w:kern w:val="0"/>
          <w:sz w:val="15"/>
          <w:szCs w:val="15"/>
        </w:rPr>
        <w:t>flight_number</w:t>
      </w:r>
      <w:r w:rsidRPr="00B76CF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6B7E3F1" w14:textId="548B8299" w:rsidR="006D3C2B" w:rsidRDefault="006D3C2B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S</w:t>
      </w:r>
      <w:r>
        <w:t>earch result about commission in a time interval</w:t>
      </w:r>
    </w:p>
    <w:p w14:paraId="551FE623" w14:textId="77777777" w:rsidR="006D3C2B" w:rsidRPr="006D3C2B" w:rsidRDefault="006D3C2B" w:rsidP="006D3C2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>'CALL agent_ranged_commission(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D3C2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C2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D3C2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commission_from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6D3C2B">
        <w:rPr>
          <w:rFonts w:ascii="Consolas" w:eastAsia="宋体" w:hAnsi="Consolas" w:cs="宋体"/>
          <w:color w:val="9CDCFE"/>
          <w:kern w:val="0"/>
          <w:sz w:val="15"/>
          <w:szCs w:val="15"/>
        </w:rPr>
        <w:t>commission_to</w:t>
      </w:r>
      <w:r w:rsidRPr="006D3C2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C3082D3" w14:textId="04EFDB96" w:rsidR="006D3C2B" w:rsidRDefault="00202E30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S</w:t>
      </w:r>
      <w:r>
        <w:t>earch result about recent commission</w:t>
      </w:r>
    </w:p>
    <w:p w14:paraId="1C6B6D57" w14:textId="77777777" w:rsidR="00202E30" w:rsidRPr="000D50E7" w:rsidRDefault="00202E30" w:rsidP="00202E3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SELECT sum(price)*0.1 AS total_commission, avg(price)*0.1 AS avg_commission, COUNT(ticket_id) AS total_tickets FROM ((booking_agent NATURAL JOIN purchases) NATURAL JOIN ticket) NATURAL JOIN flight WHERE datediff(now(), purchase_date)&lt;=30 AND email=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50E7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50E7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50E7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50E7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0D50E7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97ECCA4" w14:textId="17834454" w:rsidR="00202E30" w:rsidRDefault="00202E30" w:rsidP="00202E3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C</w:t>
      </w:r>
      <w:r>
        <w:t>heck customer email</w:t>
      </w:r>
    </w:p>
    <w:p w14:paraId="1BCD5224" w14:textId="77777777" w:rsidR="00202E30" w:rsidRPr="00202E30" w:rsidRDefault="00202E30" w:rsidP="00202E3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202E3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202E30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customer WHERE email=</w:t>
      </w:r>
      <w:r w:rsidRPr="00202E3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02E3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02E3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02E30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202E3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202E30">
        <w:rPr>
          <w:rFonts w:ascii="Consolas" w:eastAsia="宋体" w:hAnsi="Consolas" w:cs="宋体"/>
          <w:color w:val="9CDCFE"/>
          <w:kern w:val="0"/>
          <w:sz w:val="15"/>
          <w:szCs w:val="15"/>
        </w:rPr>
        <w:t>agent_customer_email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556E2CB" w14:textId="1562E001" w:rsidR="00202E30" w:rsidRDefault="00202E30" w:rsidP="00202E30">
      <w:pPr>
        <w:pStyle w:val="a3"/>
        <w:numPr>
          <w:ilvl w:val="0"/>
          <w:numId w:val="5"/>
        </w:numPr>
        <w:ind w:firstLineChars="0"/>
      </w:pPr>
      <w:r>
        <w:t>Purchase tickets for customers</w:t>
      </w:r>
    </w:p>
    <w:p w14:paraId="23180E4C" w14:textId="77777777" w:rsidR="00202E30" w:rsidRPr="00202E30" w:rsidRDefault="00202E30" w:rsidP="00202E3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202E30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202E30">
        <w:rPr>
          <w:rFonts w:ascii="Consolas" w:eastAsia="宋体" w:hAnsi="Consolas" w:cs="宋体"/>
          <w:color w:val="CE9178"/>
          <w:kern w:val="0"/>
          <w:sz w:val="15"/>
          <w:szCs w:val="15"/>
        </w:rPr>
        <w:t>'CALL customer_purchase(</w:t>
      </w:r>
      <w:r w:rsidRPr="00202E3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02E3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02E3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02E30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202E3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02E30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02E30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02E30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202E30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202E30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202E30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202E30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73D016A" w14:textId="015A998B" w:rsidR="00C32983" w:rsidRDefault="00C32983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purchases VALUES(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3298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32983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3298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ticket_id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customer_email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booking_agent_id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32983">
        <w:rPr>
          <w:rFonts w:ascii="Consolas" w:eastAsia="宋体" w:hAnsi="Consolas" w:cs="宋体"/>
          <w:color w:val="9CDCFE"/>
          <w:kern w:val="0"/>
          <w:sz w:val="15"/>
          <w:szCs w:val="15"/>
        </w:rPr>
        <w:t>today</w:t>
      </w:r>
      <w:r w:rsidRPr="00C3298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C8F5678" w14:textId="7E058856" w:rsidR="000052C6" w:rsidRDefault="000052C6" w:rsidP="000052C6">
      <w:pPr>
        <w:pStyle w:val="a3"/>
        <w:numPr>
          <w:ilvl w:val="0"/>
          <w:numId w:val="5"/>
        </w:numPr>
        <w:ind w:firstLineChars="0"/>
        <w:rPr>
          <w:rFonts w:hint="eastAsia"/>
        </w:rPr>
      </w:pPr>
      <w:r>
        <w:t>L</w:t>
      </w:r>
      <w:r>
        <w:rPr>
          <w:rFonts w:hint="eastAsia"/>
        </w:rPr>
        <w:t>og</w:t>
      </w:r>
      <w:r>
        <w:t>out</w:t>
      </w:r>
    </w:p>
    <w:p w14:paraId="0BC12AB0" w14:textId="77777777" w:rsidR="000052C6" w:rsidRPr="00C32983" w:rsidRDefault="000052C6" w:rsidP="00C3298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</w:p>
    <w:p w14:paraId="6B5658E9" w14:textId="24A95F34" w:rsidR="00202E30" w:rsidRDefault="00060F44" w:rsidP="00060F44">
      <w:pPr>
        <w:pStyle w:val="1"/>
      </w:pPr>
      <w:r>
        <w:rPr>
          <w:rFonts w:hint="eastAsia"/>
        </w:rPr>
        <w:t>S</w:t>
      </w:r>
      <w:r>
        <w:t>taff page</w:t>
      </w:r>
    </w:p>
    <w:p w14:paraId="587B67AD" w14:textId="36D7F7F3" w:rsidR="00060F44" w:rsidRDefault="00060F44" w:rsidP="00060F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V</w:t>
      </w:r>
      <w:r>
        <w:t>iew my flight</w:t>
      </w:r>
    </w:p>
    <w:p w14:paraId="36E96BBA" w14:textId="77777777" w:rsidR="00060F44" w:rsidRPr="00060F44" w:rsidRDefault="00060F44" w:rsidP="00060F4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flight NATURAL JOIN airline_staff WHERE status=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Upcoming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username=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datediff(departure_time, now())&lt;=30'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60F4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2169A8B" w14:textId="58575424" w:rsidR="00A414BC" w:rsidRDefault="00A414BC" w:rsidP="00A414BC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C</w:t>
      </w:r>
      <w:r>
        <w:t>heck permissions</w:t>
      </w:r>
    </w:p>
    <w:p w14:paraId="65E872CF" w14:textId="4CE10C04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SELECT permission_type FROM permission WHERE username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FD25E91" w14:textId="73B12E7C" w:rsidR="00060F44" w:rsidRDefault="00060F44" w:rsidP="00060F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ank agents by ticket sales last month</w:t>
      </w:r>
    </w:p>
    <w:p w14:paraId="6DCA6D7A" w14:textId="77777777" w:rsidR="00060F44" w:rsidRPr="00060F44" w:rsidRDefault="00060F44" w:rsidP="00060F4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'SELECT booking_agent_id AS id FROM ((purchases NATURAL JOIN ticket) NATURAL JOIN flight) NATURAL JOIN airline_staff WHERE username=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booking_agent_id IS NOT NULL AND date_format((now()-INTERVAL 1 month), 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%m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=date_format(purchase_date, 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%m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) GROUP BY booking_agent_id ORDER BY COUNT(ticket_id) DESC LIMIT 5'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60F4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14196F3" w14:textId="04712204" w:rsidR="00060F44" w:rsidRDefault="00060F44" w:rsidP="00060F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ank agents by ticket sales last year</w:t>
      </w:r>
    </w:p>
    <w:p w14:paraId="11EB5044" w14:textId="77777777" w:rsidR="00060F44" w:rsidRPr="00060F44" w:rsidRDefault="00060F44" w:rsidP="00060F4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'SELECT booking_agent_id AS id FROM ((purchases NATURAL JOIN ticket) NATURAL JOIN flight) NATURAL JOIN airline_staff WHERE username=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booking_agent_id IS NOT NULL AND date_format((now()-INTERVAL 1 year), 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=date_format(purchase_date, 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) GROUP BY booking_agent_id ORDER BY COUNT(ticket_id) DESC LIMIT 5'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60F4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06617D6" w14:textId="6C5C3B46" w:rsidR="00060F44" w:rsidRDefault="00060F44" w:rsidP="00060F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ank agents by commission last year</w:t>
      </w:r>
    </w:p>
    <w:p w14:paraId="7249EC91" w14:textId="77777777" w:rsidR="00060F44" w:rsidRPr="00060F44" w:rsidRDefault="00060F44" w:rsidP="00060F4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'SELECT booking_agent_id AS id FROM ((purchases NATURAL JOIN ticket) NATURAL JOIN flight) NATURAL JOIN airline_staff WHERE username=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booking_agent_id IS NOT NULL AND 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lastRenderedPageBreak/>
        <w:t xml:space="preserve">date_format((now()-INTERVAL 1 year), 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=date_format(purchase_date, 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) GROUP BY booking_agent_id ORDER BY SUM(price) DESC LIMIT 5'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60F4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B05B4CB" w14:textId="2323F210" w:rsidR="00060F44" w:rsidRDefault="00060F44" w:rsidP="00060F44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ank customers by tickets</w:t>
      </w:r>
      <w:r w:rsidR="00222B5B">
        <w:t xml:space="preserve"> last year</w:t>
      </w:r>
    </w:p>
    <w:p w14:paraId="7570F78C" w14:textId="77777777" w:rsidR="00060F44" w:rsidRPr="00060F44" w:rsidRDefault="00060F44" w:rsidP="00060F44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customer_ticket(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60F44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60F44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60F44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60F44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060F44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95B071D" w14:textId="2CDB8113" w:rsidR="00222B5B" w:rsidRDefault="00222B5B" w:rsidP="00222B5B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ank destination by tickets last 3 months</w:t>
      </w:r>
    </w:p>
    <w:p w14:paraId="24EDE19E" w14:textId="77777777" w:rsidR="00222B5B" w:rsidRPr="00222B5B" w:rsidRDefault="00222B5B" w:rsidP="00222B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port_city FROM ((purchases NATURAL JOIN ticket) NATURAL JOIN (flight JOIN airport ON(flight.arrival_airport=airport.airport_name))) NATURAL JOIN airline_staff WHERE username=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period_diff(date_format(now()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%m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, date_format(purchase_date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%m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))&lt;=3 GROUP BY airport_city ORDER BY COUNT(ticket_id) DESC LIMIT 3'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222B5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077950C" w14:textId="576A0A0C" w:rsidR="00222B5B" w:rsidRDefault="00222B5B" w:rsidP="00222B5B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ank destinations by tickets last year</w:t>
      </w:r>
    </w:p>
    <w:p w14:paraId="646F0E3E" w14:textId="77777777" w:rsidR="00222B5B" w:rsidRPr="00222B5B" w:rsidRDefault="00222B5B" w:rsidP="00222B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port_city FROM ((purchases NATURAL JOIN ticket) NATURAL JOIN (flight JOIN airport ON(flight.arrival_airport=airport.airport_name))) NATURAL JOIN airline_staff WHERE username=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date_format((now()-INTERVAL 1 year)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=date_format(purchase_date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) GROUP BY airport_city ORDER BY COUNT(ticket_id) DESC LIMIT 3'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222B5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03E00B8" w14:textId="2555F668" w:rsidR="00222B5B" w:rsidRDefault="00222B5B" w:rsidP="00222B5B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N</w:t>
      </w:r>
      <w:r>
        <w:t>umber of tickets sold last year</w:t>
      </w:r>
    </w:p>
    <w:p w14:paraId="46A206D4" w14:textId="77777777" w:rsidR="00222B5B" w:rsidRPr="00222B5B" w:rsidRDefault="00222B5B" w:rsidP="00222B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COUNT(ticket_id) AS amount FROM (purchases NATURAL JOIN ticket) NATURAL JOIN flight WHERE date_format(purchase_date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=date_format((now() - INTERVAL (1) year)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) AND airline_name=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222B5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8795E8E" w14:textId="76C97B15" w:rsidR="00222B5B" w:rsidRDefault="00222B5B" w:rsidP="00222B5B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N</w:t>
      </w:r>
      <w:r>
        <w:t>umber of tickets sold last month</w:t>
      </w:r>
    </w:p>
    <w:p w14:paraId="0107D83C" w14:textId="77777777" w:rsidR="00222B5B" w:rsidRPr="00222B5B" w:rsidRDefault="00222B5B" w:rsidP="00222B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COUNT(ticket_id) AS amount FROM (purchases NATURAL JOIN ticket) NATURAL JOIN flight WHERE date_format(purchase_date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-%m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)=date_format((now() - INTERVAL (1) month), 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%Y-%m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) AND airline_name=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222B5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222B5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222B5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222B5B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222B5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AC79C6B" w14:textId="433B5C9F" w:rsidR="00767605" w:rsidRDefault="00767605" w:rsidP="0076760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evenue of direct sale last month</w:t>
      </w:r>
    </w:p>
    <w:p w14:paraId="17B5756D" w14:textId="77777777" w:rsidR="00767605" w:rsidRPr="00767605" w:rsidRDefault="00767605" w:rsidP="0076760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67605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67605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month_revenue_direct(</w:t>
      </w:r>
      <w:r w:rsidRPr="00767605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67605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67605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67605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67605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67605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767605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54C44C77" w14:textId="5D9BA7CA" w:rsidR="00767605" w:rsidRDefault="00767605" w:rsidP="0076760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evenue of indirect sale (through agents) last month</w:t>
      </w:r>
    </w:p>
    <w:p w14:paraId="44368436" w14:textId="77777777" w:rsidR="00767605" w:rsidRPr="00767605" w:rsidRDefault="00767605" w:rsidP="0076760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67605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67605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month_revenue_indirect(</w:t>
      </w:r>
      <w:r w:rsidRPr="00767605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67605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67605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67605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67605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67605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767605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767605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6F0D7596" w14:textId="6E5D7F2A" w:rsidR="00C97736" w:rsidRDefault="00C97736" w:rsidP="00C97736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evenue of direct sale last year</w:t>
      </w:r>
    </w:p>
    <w:p w14:paraId="31D984AB" w14:textId="77777777" w:rsidR="00C97736" w:rsidRPr="00C97736" w:rsidRDefault="00C97736" w:rsidP="00C9773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year_revenue_direct(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9773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C97736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3B9F4433" w14:textId="3328B0AE" w:rsidR="00C97736" w:rsidRDefault="00C97736" w:rsidP="00C97736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R</w:t>
      </w:r>
      <w:r>
        <w:t>evenue of indirect sale (through agents) last year</w:t>
      </w:r>
    </w:p>
    <w:p w14:paraId="670C33FF" w14:textId="77777777" w:rsidR="00C97736" w:rsidRPr="00C97736" w:rsidRDefault="00C97736" w:rsidP="00C9773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year_revenue_indirect(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9773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C97736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758D280E" w14:textId="2EEBA092" w:rsidR="00C97736" w:rsidRDefault="00C97736" w:rsidP="00C97736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T</w:t>
      </w:r>
      <w:r>
        <w:t>icket sales stats by month in a time interval</w:t>
      </w:r>
    </w:p>
    <w:p w14:paraId="10BC9A89" w14:textId="77777777" w:rsidR="00C97736" w:rsidRPr="00C97736" w:rsidRDefault="00C97736" w:rsidP="00C9773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ticket_stats_ranged(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9773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C97736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:],</w:t>
      </w: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staff_ticket_from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staff_ticket_to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334BBD4" w14:textId="70ACCC9E" w:rsidR="00C97736" w:rsidRDefault="00A414BC" w:rsidP="00C97736">
      <w:pPr>
        <w:pStyle w:val="a3"/>
        <w:numPr>
          <w:ilvl w:val="0"/>
          <w:numId w:val="6"/>
        </w:numPr>
        <w:ind w:firstLineChars="0"/>
      </w:pPr>
      <w:r>
        <w:t>Ticket sales stats by month recently</w:t>
      </w:r>
    </w:p>
    <w:p w14:paraId="519B219E" w14:textId="77777777" w:rsidR="00C97736" w:rsidRPr="00C97736" w:rsidRDefault="00C97736" w:rsidP="00C9773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'CALL staff_ticket_stats_recent(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C9773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C97736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C9773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C97736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C97736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C97736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50F0AAC0" w14:textId="00EF342C" w:rsidR="00C97736" w:rsidRDefault="00A414BC" w:rsidP="00C97736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S</w:t>
      </w:r>
      <w:r>
        <w:t>earch based on departure city, arrival city, departure date and/or arrival date</w:t>
      </w:r>
    </w:p>
    <w:p w14:paraId="37187243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FE453E0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572828E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50754AF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54881EA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lastRenderedPageBreak/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" AND ad.airport_city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"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cit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9AC944C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CC1FA7A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8B3167A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9721F69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A2BD7DC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 AND aa.airport_city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cit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F04EF29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_from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B57C260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30C8A57B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departure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g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_from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C8139E6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2496FAB5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departure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g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_from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F1CB68A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_to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1B939C3C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8DD63F2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departure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l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_to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04FEC98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0534471C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departure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l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departure_date_to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198A004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_from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173F7EB1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79EBF97B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arrival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g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_from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CCED1D3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55548C74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arrival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g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_from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79D2146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_to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521239D1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if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2040FA64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* FROM flight WHERE DATE_FORMAT(arrival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l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_to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7D2A4A4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</w:t>
      </w:r>
      <w:r w:rsidRPr="00A414BC">
        <w:rPr>
          <w:rFonts w:ascii="Consolas" w:eastAsia="宋体" w:hAnsi="Consolas" w:cs="宋体"/>
          <w:color w:val="C586C0"/>
          <w:kern w:val="0"/>
          <w:sz w:val="15"/>
          <w:szCs w:val="15"/>
        </w:rPr>
        <w:t>els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:</w:t>
      </w:r>
    </w:p>
    <w:p w14:paraId="6703315F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           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 AND DATE_FORMAT(arrival_time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&lt;=DATE_FORMAT(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Y-%m-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%e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rrival_date_to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26064B3" w14:textId="270406CA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 AND airline_name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EB6FE0D" w14:textId="5F9ABA3F" w:rsidR="00A414BC" w:rsidRDefault="00A414BC" w:rsidP="00A414BC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A</w:t>
      </w:r>
      <w:r>
        <w:t>bstract search</w:t>
      </w:r>
    </w:p>
    <w:p w14:paraId="729283AE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SELECT airline_name, flight_num, departure_airport, departure_time, arrival_airport, arrival_time, price, status, airplane_id FROM (flight JOIN airport AS ad ON(flight.departure_airport=ad.airport_name)) JOIN airport AS aa ON(flight.arrival_airport=aa.airport_name) WHERE (status LIKE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departure_airport LIKE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lastRenderedPageBreak/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rrival_airport LIKE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d.airport_city LIKE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OR aa.airport_city LIKE 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%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searchTex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D34CD29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+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 AND airline_name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1C40EE3" w14:textId="7EF070B8" w:rsidR="00A414BC" w:rsidRDefault="00A414BC" w:rsidP="00A414BC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S</w:t>
      </w:r>
      <w:r>
        <w:t>earch with flight number</w:t>
      </w:r>
    </w:p>
    <w:p w14:paraId="28EBB631" w14:textId="77777777" w:rsidR="00A414BC" w:rsidRPr="00A414BC" w:rsidRDefault="00A414BC" w:rsidP="00A414B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SELECT * FROM flight WHERE airline_name=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flight_num=</w:t>
      </w:r>
      <w:r w:rsidRPr="00A414BC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414BC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414BC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A414BC">
        <w:rPr>
          <w:rFonts w:ascii="Consolas" w:eastAsia="宋体" w:hAnsi="Consolas" w:cs="宋体"/>
          <w:color w:val="9CDCFE"/>
          <w:kern w:val="0"/>
          <w:sz w:val="15"/>
          <w:szCs w:val="15"/>
        </w:rPr>
        <w:t>flight_number</w:t>
      </w:r>
      <w:r w:rsidRPr="00A414BC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AD4BC2E" w14:textId="3B6CABB5" w:rsidR="00E908FD" w:rsidRDefault="00E908FD" w:rsidP="00E908FD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U</w:t>
      </w:r>
      <w:r>
        <w:t>pdate flight status</w:t>
      </w:r>
      <w:r w:rsidR="006D32BF">
        <w:t xml:space="preserve"> (with operator permission)</w:t>
      </w:r>
    </w:p>
    <w:p w14:paraId="267955A4" w14:textId="77777777" w:rsidR="00E908FD" w:rsidRPr="00E908FD" w:rsidRDefault="00E908FD" w:rsidP="00E908FD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>'UPDATE flight SET status=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WHERE airline_name=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flight_num=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E908FD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status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57CD387" w14:textId="3DAFB951" w:rsidR="00E908FD" w:rsidRDefault="00E908FD" w:rsidP="00E908FD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V</w:t>
      </w:r>
      <w:r>
        <w:t>iew customers in a flight</w:t>
      </w:r>
    </w:p>
    <w:p w14:paraId="239D4B8F" w14:textId="77777777" w:rsidR="00E908FD" w:rsidRPr="00E908FD" w:rsidRDefault="00E908FD" w:rsidP="00E908FD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, name FROM (purchases JOIN customer ON(purchases.customer_email=customer.email)) NATURAL JOIN ticket WHERE airline_name=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flight_num=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E908FD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E908FD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E908FD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E908FD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E908FD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E65B0B5" w14:textId="509D3B46" w:rsidR="006D32BF" w:rsidRDefault="006D32BF" w:rsidP="006D32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V</w:t>
      </w:r>
      <w:r>
        <w:t>iew flights of a customer</w:t>
      </w:r>
    </w:p>
    <w:p w14:paraId="26AF12DA" w14:textId="3BBB3171" w:rsidR="006D32BF" w:rsidRDefault="006D32BF" w:rsidP="006D32B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D32BF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D32BF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D32BF">
        <w:rPr>
          <w:rFonts w:ascii="Consolas" w:eastAsia="宋体" w:hAnsi="Consolas" w:cs="宋体"/>
          <w:color w:val="CE9178"/>
          <w:kern w:val="0"/>
          <w:sz w:val="15"/>
          <w:szCs w:val="15"/>
        </w:rPr>
        <w:t>'SELECT airline_name FROM airline_staff WHERE username=</w:t>
      </w:r>
      <w:r w:rsidRPr="006D32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2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D32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D32BF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D32BF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D32BF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D32BF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D32BF">
        <w:rPr>
          <w:rFonts w:ascii="Consolas" w:eastAsia="宋体" w:hAnsi="Consolas" w:cs="宋体"/>
          <w:color w:val="9CDCFE"/>
          <w:kern w:val="0"/>
          <w:sz w:val="15"/>
          <w:szCs w:val="15"/>
        </w:rPr>
        <w:t>username</w:t>
      </w:r>
      <w:r w:rsidRPr="006D32BF">
        <w:rPr>
          <w:rFonts w:ascii="Consolas" w:eastAsia="宋体" w:hAnsi="Consolas" w:cs="宋体"/>
          <w:color w:val="D4D4D4"/>
          <w:kern w:val="0"/>
          <w:sz w:val="15"/>
          <w:szCs w:val="15"/>
        </w:rPr>
        <w:t>[</w:t>
      </w:r>
      <w:r w:rsidRPr="006D32BF">
        <w:rPr>
          <w:rFonts w:ascii="Consolas" w:eastAsia="宋体" w:hAnsi="Consolas" w:cs="宋体"/>
          <w:color w:val="B5CEA8"/>
          <w:kern w:val="0"/>
          <w:sz w:val="15"/>
          <w:szCs w:val="15"/>
        </w:rPr>
        <w:t>6</w:t>
      </w:r>
      <w:r w:rsidRPr="006D32BF">
        <w:rPr>
          <w:rFonts w:ascii="Consolas" w:eastAsia="宋体" w:hAnsi="Consolas" w:cs="宋体"/>
          <w:color w:val="D4D4D4"/>
          <w:kern w:val="0"/>
          <w:sz w:val="15"/>
          <w:szCs w:val="15"/>
        </w:rPr>
        <w:t>:])</w:t>
      </w:r>
    </w:p>
    <w:p w14:paraId="0A4CCCB1" w14:textId="0330E5AE" w:rsidR="000052C6" w:rsidRDefault="000052C6" w:rsidP="000052C6">
      <w:pPr>
        <w:pStyle w:val="a3"/>
        <w:numPr>
          <w:ilvl w:val="0"/>
          <w:numId w:val="6"/>
        </w:numPr>
        <w:ind w:firstLineChars="0"/>
        <w:rPr>
          <w:rFonts w:hint="eastAsia"/>
        </w:rPr>
      </w:pPr>
      <w:r>
        <w:t>L</w:t>
      </w:r>
      <w:r>
        <w:rPr>
          <w:rFonts w:hint="eastAsia"/>
        </w:rPr>
        <w:t>og</w:t>
      </w:r>
      <w:r>
        <w:t>out</w:t>
      </w:r>
    </w:p>
    <w:p w14:paraId="17649FA2" w14:textId="77777777" w:rsidR="000052C6" w:rsidRPr="006D32BF" w:rsidRDefault="000052C6" w:rsidP="006D32B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</w:p>
    <w:p w14:paraId="20C92C9B" w14:textId="45E255AE" w:rsidR="006D32BF" w:rsidRDefault="00E35009" w:rsidP="00E35009">
      <w:pPr>
        <w:pStyle w:val="1"/>
      </w:pPr>
      <w:r>
        <w:rPr>
          <w:rFonts w:hint="eastAsia"/>
        </w:rPr>
        <w:t>A</w:t>
      </w:r>
      <w:r>
        <w:t>dmin page</w:t>
      </w:r>
    </w:p>
    <w:p w14:paraId="5F8B8F8F" w14:textId="6B26F1F4" w:rsidR="00A30353" w:rsidRDefault="00A30353" w:rsidP="00A30353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an airplane exists</w:t>
      </w:r>
      <w:r w:rsidR="00B66845">
        <w:t xml:space="preserve"> </w:t>
      </w:r>
      <w:r w:rsidR="00B66845">
        <w:rPr>
          <w:rFonts w:hint="eastAsia"/>
        </w:rPr>
        <w:t>(</w:t>
      </w:r>
      <w:r w:rsidR="00B66845">
        <w:t>which will be used for creating new airplanes or new flights)</w:t>
      </w:r>
    </w:p>
    <w:p w14:paraId="07CFB0A9" w14:textId="77777777" w:rsidR="00A30353" w:rsidRPr="00A30353" w:rsidRDefault="00A30353" w:rsidP="00A3035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3035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30353">
        <w:rPr>
          <w:rFonts w:ascii="Consolas" w:eastAsia="宋体" w:hAnsi="Consolas" w:cs="宋体"/>
          <w:color w:val="CE9178"/>
          <w:kern w:val="0"/>
          <w:sz w:val="15"/>
          <w:szCs w:val="15"/>
        </w:rPr>
        <w:t>'SELECT * FROM airplane WHERE airline_name=</w:t>
      </w:r>
      <w:r w:rsidRPr="00A3035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3035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3035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3035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airplane_id=</w:t>
      </w:r>
      <w:r w:rsidRPr="00A3035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30353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3035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30353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A30353">
        <w:rPr>
          <w:rFonts w:ascii="Consolas" w:eastAsia="宋体" w:hAnsi="Consolas" w:cs="宋体"/>
          <w:color w:val="9CDCFE"/>
          <w:kern w:val="0"/>
          <w:sz w:val="15"/>
          <w:szCs w:val="15"/>
        </w:rPr>
        <w:t>plane_id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05C5150" w14:textId="370C3D76" w:rsidR="00A30353" w:rsidRDefault="00A30353" w:rsidP="00A30353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a flight number exists</w:t>
      </w:r>
      <w:r w:rsidR="00B66845">
        <w:t xml:space="preserve"> (which will be used for creating new flights)</w:t>
      </w:r>
    </w:p>
    <w:p w14:paraId="08C0973C" w14:textId="77777777" w:rsidR="00A30353" w:rsidRPr="00A30353" w:rsidRDefault="00A30353" w:rsidP="00A30353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A30353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A30353">
        <w:rPr>
          <w:rFonts w:ascii="Consolas" w:eastAsia="宋体" w:hAnsi="Consolas" w:cs="宋体"/>
          <w:color w:val="CE9178"/>
          <w:kern w:val="0"/>
          <w:sz w:val="15"/>
          <w:szCs w:val="15"/>
        </w:rPr>
        <w:t>'SELECT flight_num FROM flight WHERE flight_num=</w:t>
      </w:r>
      <w:r w:rsidRPr="00A3035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30353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airline_name=</w:t>
      </w:r>
      <w:r w:rsidRPr="00A3035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30353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A30353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A30353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A30353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A30353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A30353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A30353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25059FA" w14:textId="470E1E79" w:rsidR="00687ABF" w:rsidRDefault="00687ABF" w:rsidP="00687ABF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an airport exists</w:t>
      </w:r>
      <w:r w:rsidR="00B66845">
        <w:t xml:space="preserve"> (which will be used for creating new flights or new airports)</w:t>
      </w:r>
    </w:p>
    <w:p w14:paraId="785A41BD" w14:textId="77777777" w:rsidR="00687ABF" w:rsidRPr="00687ABF" w:rsidRDefault="00687ABF" w:rsidP="00687AB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'SELECT a.airport_name FROM airport AS a, airport AS b WHERE a.airport_name=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b.airport_name=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87ABF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departure_airport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arrival_airport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AE8BE06" w14:textId="723ACEBD" w:rsidR="00687ABF" w:rsidRDefault="00687ABF" w:rsidP="00687ABF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there exists time conflict between the new flight and the existing ones</w:t>
      </w:r>
    </w:p>
    <w:p w14:paraId="335D5F91" w14:textId="77777777" w:rsidR="00687ABF" w:rsidRPr="00687ABF" w:rsidRDefault="00687ABF" w:rsidP="00687AB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'CALL admin_check_new_flight(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687A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,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687ABF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687ABF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687ABF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plane_id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departure_time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687ABF">
        <w:rPr>
          <w:rFonts w:ascii="Consolas" w:eastAsia="宋体" w:hAnsi="Consolas" w:cs="宋体"/>
          <w:color w:val="9CDCFE"/>
          <w:kern w:val="0"/>
          <w:sz w:val="15"/>
          <w:szCs w:val="15"/>
        </w:rPr>
        <w:t>arrival_time</w:t>
      </w:r>
      <w:r w:rsidRPr="00687ABF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0514337D" w14:textId="30741AB1" w:rsidR="000D6F0B" w:rsidRDefault="000D6F0B" w:rsidP="000D6F0B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reate new flights</w:t>
      </w:r>
    </w:p>
    <w:p w14:paraId="0DB1263B" w14:textId="77777777" w:rsidR="000D6F0B" w:rsidRPr="000D6F0B" w:rsidRDefault="000D6F0B" w:rsidP="000D6F0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flight VALUES(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6F0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airport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departure_time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arrival_airport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arrival_time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price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status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plane_id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F9FB6D6" w14:textId="77777777" w:rsidR="000D6F0B" w:rsidRPr="000D6F0B" w:rsidRDefault="000D6F0B" w:rsidP="000D6F0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>'SELECT seats FROM airplane WHERE airline_name=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airplane_id=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6F0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plane_id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B7CEB05" w14:textId="77777777" w:rsidR="000D6F0B" w:rsidRPr="000D6F0B" w:rsidRDefault="000D6F0B" w:rsidP="000D6F0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ticket VALUES(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D6F0B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D6F0B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ticket_id_start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+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i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0D6F0B">
        <w:rPr>
          <w:rFonts w:ascii="Consolas" w:eastAsia="宋体" w:hAnsi="Consolas" w:cs="宋体"/>
          <w:color w:val="9CDCFE"/>
          <w:kern w:val="0"/>
          <w:sz w:val="15"/>
          <w:szCs w:val="15"/>
        </w:rPr>
        <w:t>flight_num</w:t>
      </w:r>
      <w:r w:rsidRPr="000D6F0B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62A24832" w14:textId="08D0609F" w:rsidR="00043AB2" w:rsidRDefault="00043AB2" w:rsidP="00043AB2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reate new planes</w:t>
      </w:r>
    </w:p>
    <w:p w14:paraId="2D469455" w14:textId="77777777" w:rsidR="00043AB2" w:rsidRPr="00043AB2" w:rsidRDefault="00043AB2" w:rsidP="00043AB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043AB2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043AB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043AB2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airplane VALUES(</w:t>
      </w:r>
      <w:r w:rsidRPr="00043AB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43AB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43AB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043AB2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43AB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43AB2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043AB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043AB2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043AB2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043AB2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043AB2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043AB2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043AB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043AB2">
        <w:rPr>
          <w:rFonts w:ascii="Consolas" w:eastAsia="宋体" w:hAnsi="Consolas" w:cs="宋体"/>
          <w:color w:val="9CDCFE"/>
          <w:kern w:val="0"/>
          <w:sz w:val="15"/>
          <w:szCs w:val="15"/>
        </w:rPr>
        <w:t>airplane_id</w:t>
      </w:r>
      <w:r w:rsidRPr="00043AB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043AB2">
        <w:rPr>
          <w:rFonts w:ascii="Consolas" w:eastAsia="宋体" w:hAnsi="Consolas" w:cs="宋体"/>
          <w:color w:val="9CDCFE"/>
          <w:kern w:val="0"/>
          <w:sz w:val="15"/>
          <w:szCs w:val="15"/>
        </w:rPr>
        <w:t>seats</w:t>
      </w:r>
      <w:r w:rsidRPr="00043AB2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1D411E7" w14:textId="11BDFDF3" w:rsidR="00043AB2" w:rsidRDefault="003654F2" w:rsidP="003654F2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C</w:t>
      </w:r>
      <w:r>
        <w:t>reate new airports</w:t>
      </w:r>
    </w:p>
    <w:p w14:paraId="19A22DA7" w14:textId="77777777" w:rsidR="003654F2" w:rsidRPr="003654F2" w:rsidRDefault="003654F2" w:rsidP="003654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3654F2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3654F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3654F2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airport VALUES(</w:t>
      </w:r>
      <w:r w:rsidRPr="003654F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654F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654F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654F2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3654F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654F2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3654F2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3654F2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3654F2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3654F2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3654F2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3654F2">
        <w:rPr>
          <w:rFonts w:ascii="Consolas" w:eastAsia="宋体" w:hAnsi="Consolas" w:cs="宋体"/>
          <w:color w:val="9CDCFE"/>
          <w:kern w:val="0"/>
          <w:sz w:val="15"/>
          <w:szCs w:val="15"/>
        </w:rPr>
        <w:t>airport_name</w:t>
      </w:r>
      <w:r w:rsidRPr="003654F2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3654F2">
        <w:rPr>
          <w:rFonts w:ascii="Consolas" w:eastAsia="宋体" w:hAnsi="Consolas" w:cs="宋体"/>
          <w:color w:val="9CDCFE"/>
          <w:kern w:val="0"/>
          <w:sz w:val="15"/>
          <w:szCs w:val="15"/>
        </w:rPr>
        <w:t>airport_city</w:t>
      </w:r>
      <w:r w:rsidRPr="003654F2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A9A421B" w14:textId="3ADA450D" w:rsidR="005A2266" w:rsidRDefault="005A2266" w:rsidP="005A2266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the staff exists in the flight company</w:t>
      </w:r>
    </w:p>
    <w:p w14:paraId="1682C4B3" w14:textId="77777777" w:rsidR="005A2266" w:rsidRPr="005A2266" w:rsidRDefault="005A2266" w:rsidP="005A22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'SELECT username FROM airline_staff WHERE username=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airline_name=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5A226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target_username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1208BE1" w14:textId="1AC7C232" w:rsidR="005A2266" w:rsidRDefault="005A2266" w:rsidP="005A2266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the permission one already has</w:t>
      </w:r>
    </w:p>
    <w:p w14:paraId="770805BC" w14:textId="77777777" w:rsidR="005A2266" w:rsidRPr="005A2266" w:rsidRDefault="005A2266" w:rsidP="005A22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'SELECT permission_type FROM permission WHERE username=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5A226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target_username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78286EA9" w14:textId="1786BDA3" w:rsidR="005A2266" w:rsidRDefault="005A2266" w:rsidP="005A2266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G</w:t>
      </w:r>
      <w:r>
        <w:t>rant permissions</w:t>
      </w:r>
    </w:p>
    <w:p w14:paraId="208C6B20" w14:textId="77777777" w:rsidR="005A2266" w:rsidRPr="005A2266" w:rsidRDefault="005A2266" w:rsidP="005A22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GRANT admin_role TO 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staff_</w:t>
      </w:r>
      <w:r w:rsidRPr="005A226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WITH ADMIN OPTION'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5A226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target_username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40BBF7E7" w14:textId="77777777" w:rsidR="005A2266" w:rsidRPr="005A2266" w:rsidRDefault="005A2266" w:rsidP="005A22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GRANT operator_role TO 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staff_</w:t>
      </w:r>
      <w:r w:rsidRPr="005A226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WITH ADMIN OPTION'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5A226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target_username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55265374" w14:textId="77777777" w:rsidR="005A2266" w:rsidRPr="005A2266" w:rsidRDefault="005A2266" w:rsidP="005A226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'GRANT operator_role TO 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staff_</w:t>
      </w:r>
      <w:r w:rsidRPr="005A2266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@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localhost</w:t>
      </w:r>
      <w:r w:rsidRPr="005A2266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5A2266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5A2266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5A2266">
        <w:rPr>
          <w:rFonts w:ascii="Consolas" w:eastAsia="宋体" w:hAnsi="Consolas" w:cs="宋体"/>
          <w:color w:val="9CDCFE"/>
          <w:kern w:val="0"/>
          <w:sz w:val="15"/>
          <w:szCs w:val="15"/>
        </w:rPr>
        <w:t>target_username</w:t>
      </w:r>
      <w:r w:rsidRPr="005A2266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1B2CBE9E" w14:textId="6EDD5186" w:rsidR="00755A91" w:rsidRDefault="00755A91" w:rsidP="00755A91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the agent exists</w:t>
      </w:r>
    </w:p>
    <w:p w14:paraId="03A2250C" w14:textId="77777777" w:rsidR="00755A91" w:rsidRPr="00755A91" w:rsidRDefault="00755A91" w:rsidP="00755A9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booking_agent WHERE email=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55A9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31295DFE" w14:textId="0F4D69C8" w:rsidR="00755A91" w:rsidRDefault="00755A91" w:rsidP="00755A91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C</w:t>
      </w:r>
      <w:r>
        <w:t>heck if the agent is already working for the airline</w:t>
      </w:r>
    </w:p>
    <w:p w14:paraId="4FA3537E" w14:textId="77777777" w:rsidR="00755A91" w:rsidRPr="00755A91" w:rsidRDefault="00755A91" w:rsidP="00755A9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>'SELECT email FROM booking_agent_work_for WHERE email=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 AND airline_name=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>'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55A9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,</w:t>
      </w: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F6713B3" w14:textId="46BB5FC4" w:rsidR="00755A91" w:rsidRDefault="00755A91" w:rsidP="00755A91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A</w:t>
      </w:r>
      <w:r>
        <w:t>dd new agents to the airline</w:t>
      </w:r>
    </w:p>
    <w:p w14:paraId="0FD2BCC5" w14:textId="33B5D4EC" w:rsidR="00755A91" w:rsidRDefault="00755A91" w:rsidP="00755A9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query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 = 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>'INSERT INTO booking_agent_work_for VALUES(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 xml:space="preserve">, 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569CD6"/>
          <w:kern w:val="0"/>
          <w:sz w:val="15"/>
          <w:szCs w:val="15"/>
        </w:rPr>
        <w:t>{}</w:t>
      </w:r>
      <w:r w:rsidRPr="00755A91">
        <w:rPr>
          <w:rFonts w:ascii="Consolas" w:eastAsia="宋体" w:hAnsi="Consolas" w:cs="宋体"/>
          <w:color w:val="D7BA7D"/>
          <w:kern w:val="0"/>
          <w:sz w:val="15"/>
          <w:szCs w:val="15"/>
        </w:rPr>
        <w:t>\'</w:t>
      </w:r>
      <w:r w:rsidRPr="00755A91">
        <w:rPr>
          <w:rFonts w:ascii="Consolas" w:eastAsia="宋体" w:hAnsi="Consolas" w:cs="宋体"/>
          <w:color w:val="CE9178"/>
          <w:kern w:val="0"/>
          <w:sz w:val="15"/>
          <w:szCs w:val="15"/>
        </w:rPr>
        <w:t>)'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.</w:t>
      </w:r>
      <w:r w:rsidRPr="00755A91">
        <w:rPr>
          <w:rFonts w:ascii="Consolas" w:eastAsia="宋体" w:hAnsi="Consolas" w:cs="宋体"/>
          <w:color w:val="DCDCAA"/>
          <w:kern w:val="0"/>
          <w:sz w:val="15"/>
          <w:szCs w:val="15"/>
        </w:rPr>
        <w:t>format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(</w:t>
      </w: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email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 xml:space="preserve">, </w:t>
      </w:r>
      <w:r w:rsidRPr="00755A91">
        <w:rPr>
          <w:rFonts w:ascii="Consolas" w:eastAsia="宋体" w:hAnsi="Consolas" w:cs="宋体"/>
          <w:color w:val="9CDCFE"/>
          <w:kern w:val="0"/>
          <w:sz w:val="15"/>
          <w:szCs w:val="15"/>
        </w:rPr>
        <w:t>airline_name</w:t>
      </w:r>
      <w:r w:rsidRPr="00755A91">
        <w:rPr>
          <w:rFonts w:ascii="Consolas" w:eastAsia="宋体" w:hAnsi="Consolas" w:cs="宋体"/>
          <w:color w:val="D4D4D4"/>
          <w:kern w:val="0"/>
          <w:sz w:val="15"/>
          <w:szCs w:val="15"/>
        </w:rPr>
        <w:t>)</w:t>
      </w:r>
    </w:p>
    <w:p w14:paraId="2701491C" w14:textId="49269038" w:rsidR="000052C6" w:rsidRDefault="000052C6" w:rsidP="000052C6">
      <w:pPr>
        <w:pStyle w:val="a3"/>
        <w:numPr>
          <w:ilvl w:val="0"/>
          <w:numId w:val="7"/>
        </w:numPr>
        <w:ind w:firstLineChars="0"/>
        <w:rPr>
          <w:rFonts w:hint="eastAsia"/>
        </w:rPr>
      </w:pPr>
      <w:r>
        <w:t>L</w:t>
      </w:r>
      <w:r>
        <w:rPr>
          <w:rFonts w:hint="eastAsia"/>
        </w:rPr>
        <w:t>og</w:t>
      </w:r>
      <w:r>
        <w:t>out</w:t>
      </w:r>
    </w:p>
    <w:p w14:paraId="61B63AF9" w14:textId="77777777" w:rsidR="000052C6" w:rsidRPr="00755A91" w:rsidRDefault="000052C6" w:rsidP="00755A9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15"/>
          <w:szCs w:val="15"/>
        </w:rPr>
      </w:pPr>
    </w:p>
    <w:p w14:paraId="776C0496" w14:textId="0EDE83B6" w:rsidR="00755A91" w:rsidRDefault="00363570" w:rsidP="00363570">
      <w:pPr>
        <w:pStyle w:val="1"/>
      </w:pPr>
      <w:r>
        <w:t>A</w:t>
      </w:r>
      <w:r>
        <w:rPr>
          <w:rFonts w:hint="eastAsia"/>
        </w:rPr>
        <w:t>pp</w:t>
      </w:r>
      <w:r>
        <w:t>endix</w:t>
      </w:r>
    </w:p>
    <w:p w14:paraId="096F83A2" w14:textId="5E79E84B" w:rsidR="00363570" w:rsidRPr="00363570" w:rsidRDefault="00363570" w:rsidP="00363570">
      <w:r>
        <w:rPr>
          <w:rFonts w:hint="eastAsia"/>
        </w:rPr>
        <w:t>N</w:t>
      </w:r>
      <w:r>
        <w:t>ote that all the stored procedures are in the file named ‘procedures.sql’.</w:t>
      </w:r>
    </w:p>
    <w:sectPr w:rsidR="00363570" w:rsidRPr="00363570" w:rsidSect="007265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09F4"/>
    <w:multiLevelType w:val="hybridMultilevel"/>
    <w:tmpl w:val="810635D4"/>
    <w:lvl w:ilvl="0" w:tplc="BF629354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A45F11"/>
    <w:multiLevelType w:val="hybridMultilevel"/>
    <w:tmpl w:val="F4FC2376"/>
    <w:lvl w:ilvl="0" w:tplc="75FCDA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DE0D45"/>
    <w:multiLevelType w:val="hybridMultilevel"/>
    <w:tmpl w:val="B0543C54"/>
    <w:lvl w:ilvl="0" w:tplc="A52AB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93B487B"/>
    <w:multiLevelType w:val="hybridMultilevel"/>
    <w:tmpl w:val="1D14D3BC"/>
    <w:lvl w:ilvl="0" w:tplc="7B8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BC5507"/>
    <w:multiLevelType w:val="hybridMultilevel"/>
    <w:tmpl w:val="85E8A4C4"/>
    <w:lvl w:ilvl="0" w:tplc="8A541B56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FA170DA"/>
    <w:multiLevelType w:val="hybridMultilevel"/>
    <w:tmpl w:val="F6C22958"/>
    <w:lvl w:ilvl="0" w:tplc="7892EA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15956FC"/>
    <w:multiLevelType w:val="hybridMultilevel"/>
    <w:tmpl w:val="DE0E4B7C"/>
    <w:lvl w:ilvl="0" w:tplc="682847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A7E091C"/>
    <w:multiLevelType w:val="hybridMultilevel"/>
    <w:tmpl w:val="42DC87FC"/>
    <w:lvl w:ilvl="0" w:tplc="9C62C5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E2C3298"/>
    <w:multiLevelType w:val="hybridMultilevel"/>
    <w:tmpl w:val="1BC6C1F2"/>
    <w:lvl w:ilvl="0" w:tplc="8AF69C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54301408">
    <w:abstractNumId w:val="5"/>
  </w:num>
  <w:num w:numId="2" w16cid:durableId="48843628">
    <w:abstractNumId w:val="8"/>
  </w:num>
  <w:num w:numId="3" w16cid:durableId="1363631404">
    <w:abstractNumId w:val="6"/>
  </w:num>
  <w:num w:numId="4" w16cid:durableId="17660767">
    <w:abstractNumId w:val="1"/>
  </w:num>
  <w:num w:numId="5" w16cid:durableId="2087873821">
    <w:abstractNumId w:val="4"/>
  </w:num>
  <w:num w:numId="6" w16cid:durableId="1673486103">
    <w:abstractNumId w:val="3"/>
  </w:num>
  <w:num w:numId="7" w16cid:durableId="1657220677">
    <w:abstractNumId w:val="2"/>
  </w:num>
  <w:num w:numId="8" w16cid:durableId="79572005">
    <w:abstractNumId w:val="7"/>
  </w:num>
  <w:num w:numId="9" w16cid:durableId="339238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bI0NjI3MzYyNjRU0lEKTi0uzszPAykwqQUAQFa31iwAAAA="/>
  </w:docVars>
  <w:rsids>
    <w:rsidRoot w:val="00494F66"/>
    <w:rsid w:val="000052C6"/>
    <w:rsid w:val="00043AB2"/>
    <w:rsid w:val="00060F44"/>
    <w:rsid w:val="000A76E2"/>
    <w:rsid w:val="000D50E7"/>
    <w:rsid w:val="000D6F0B"/>
    <w:rsid w:val="00202E30"/>
    <w:rsid w:val="00222B5B"/>
    <w:rsid w:val="00243C6C"/>
    <w:rsid w:val="003628D1"/>
    <w:rsid w:val="00363570"/>
    <w:rsid w:val="003654F2"/>
    <w:rsid w:val="00393CEB"/>
    <w:rsid w:val="00494F66"/>
    <w:rsid w:val="005A2266"/>
    <w:rsid w:val="00640354"/>
    <w:rsid w:val="00687ABF"/>
    <w:rsid w:val="006D32BF"/>
    <w:rsid w:val="006D3C2B"/>
    <w:rsid w:val="006D63D9"/>
    <w:rsid w:val="00726516"/>
    <w:rsid w:val="00755A91"/>
    <w:rsid w:val="00767605"/>
    <w:rsid w:val="00786ED1"/>
    <w:rsid w:val="008256D6"/>
    <w:rsid w:val="00A30353"/>
    <w:rsid w:val="00A414BC"/>
    <w:rsid w:val="00B66845"/>
    <w:rsid w:val="00B76CF0"/>
    <w:rsid w:val="00BB7B87"/>
    <w:rsid w:val="00C32983"/>
    <w:rsid w:val="00C97736"/>
    <w:rsid w:val="00D4597B"/>
    <w:rsid w:val="00D83FC4"/>
    <w:rsid w:val="00E35009"/>
    <w:rsid w:val="00E9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9E3A5"/>
  <w15:chartTrackingRefBased/>
  <w15:docId w15:val="{F62924F9-BBCC-4F7E-9F86-885A124F5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597B"/>
  </w:style>
  <w:style w:type="paragraph" w:styleId="1">
    <w:name w:val="heading 1"/>
    <w:basedOn w:val="a"/>
    <w:next w:val="a"/>
    <w:link w:val="10"/>
    <w:uiPriority w:val="9"/>
    <w:qFormat/>
    <w:rsid w:val="00393CE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93CE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93CE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93CE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393CE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8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1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8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2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4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3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8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96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6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06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1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6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4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2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0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43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30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2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5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9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6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8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5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9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8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3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6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0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8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5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4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4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3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6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1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0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7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0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4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5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2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4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9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6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77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0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9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7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96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2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1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2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2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2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5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4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9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9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0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9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0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5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9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8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9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69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2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3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8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4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3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0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4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7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9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6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2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0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0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72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8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4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8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5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4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2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5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3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0</Pages>
  <Words>3352</Words>
  <Characters>19112</Characters>
  <Application>Microsoft Office Word</Application>
  <DocSecurity>0</DocSecurity>
  <Lines>159</Lines>
  <Paragraphs>44</Paragraphs>
  <ScaleCrop>false</ScaleCrop>
  <Company/>
  <LinksUpToDate>false</LinksUpToDate>
  <CharactersWithSpaces>2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heng yong</dc:creator>
  <cp:keywords/>
  <dc:description/>
  <cp:lastModifiedBy>xiaocheng yong</cp:lastModifiedBy>
  <cp:revision>19</cp:revision>
  <dcterms:created xsi:type="dcterms:W3CDTF">2022-05-19T14:08:00Z</dcterms:created>
  <dcterms:modified xsi:type="dcterms:W3CDTF">2022-05-20T05:38:00Z</dcterms:modified>
</cp:coreProperties>
</file>